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Advanced Geology Studies at the University of Paris-Saclay,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Scholarship Program for International Geoscience Students</w:t>
      </w:r>
    </w:p>
    <w:p>
      <w:pPr>
        <w:pStyle w:val="BodyText"/>
      </w:pPr>
      <w:r>
        <w:t xml:space="preserve">University of Paris-Saclay (Institut de Physique du Globe de Paris)</w:t>
      </w:r>
    </w:p>
    <w:p>
      <w:pPr>
        <w:pStyle w:val="BodyText"/>
      </w:pPr>
      <w:r>
        <w:t xml:space="preserve">4 place Jussieu, 75005 Paris, France</w:t>
      </w:r>
    </w:p>
    <w:bookmarkStart w:id="21" w:name="X18b441c565a21390d97cd254eb20771ad5e1efa"/>
    <w:p>
      <w:pPr>
        <w:pStyle w:val="Heading2"/>
      </w:pPr>
      <w:r>
        <w:t xml:space="preserve">Subject: Comprehensive Scholarship Application for Geologist Seeking Advanced Studies in France Paris</w:t>
      </w:r>
    </w:p>
    <w:p>
      <w:pPr>
        <w:pStyle w:val="FirstParagraph"/>
      </w:pPr>
      <w:r>
        <w:t xml:space="preserve">Dear Esteemed Members of the Admissions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Geoscience Scholarship at the University of Paris-Saclay in France Paris. As an aspiring Geologist with five years of field experience across three continents, I have dedicated my academic journey to understanding Earth's complex systems—systems that are uniquely illuminated by France's unparalleled geological heritage and cutting-edge research infrastructure. This</w:t>
      </w:r>
      <w:r>
        <w:t xml:space="preserve"> </w:t>
      </w:r>
      <w:r>
        <w:rPr>
          <w:bCs/>
          <w:b/>
        </w:rPr>
        <w:t xml:space="preserve">Scholarship Application Letter</w:t>
      </w:r>
      <w:r>
        <w:t xml:space="preserve"> </w:t>
      </w:r>
      <w:r>
        <w:t xml:space="preserve">articulates how studying as a Geologist in the heart of Paris will catalyze my mission to address global environmental challenges through advanced geoscientific innovation.</w:t>
      </w:r>
    </w:p>
    <w:p>
      <w:pPr>
        <w:pStyle w:val="BodyText"/>
      </w:pPr>
      <w:r>
        <w:t xml:space="preserve">My academic foundation began with a Bachelor's degree in Earth Sciences from the University of Nairobi, where I specialized in structural geology. This was followed by a Master's at the University of Cape Town, focusing on tectonic evolution of the East African Rift System. During fieldwork across Kenya’s Turkana Basin and South Africa’s Karoo Supergroup, I developed sophisticated skills in seismic data interpretation and paleoenvironmental reconstruction—skills directly applicable to Parisian research centers like the Institut de Physique du Globe de Paris (IPGP). My thesis on "Paleoclimate Signals in Continental Sediments" was published in the</w:t>
      </w:r>
      <w:r>
        <w:t xml:space="preserve"> </w:t>
      </w:r>
      <w:r>
        <w:rPr>
          <w:iCs/>
          <w:i/>
        </w:rPr>
        <w:t xml:space="preserve">Journal of African Earth Sciences</w:t>
      </w:r>
      <w:r>
        <w:t xml:space="preserve">, establishing my credibility as a rigorous Geologist committed to evidence-based discovery.</w:t>
      </w:r>
    </w:p>
    <w:p>
      <w:pPr>
        <w:pStyle w:val="BodyText"/>
      </w:pPr>
      <w:r>
        <w:t xml:space="preserve">Why France Paris? This question is central to my academic identity. Paris is not merely a location—it is the epicenter of geological scholarship where theoretical frameworks meet practical application through world-renowned institutions. The IPGP’s laboratory network, including its state-of-the-art geochemical analysis facilities and partnerships with the Musée National d'Histoire Naturelle, offers an ecosystem unmatched elsewhere. Specifically, I aim to join Professor Émilie Laurent’s research group on "Deep Earth Fluid Dynamics," a project directly aligned with my doctoral proposal on hydrothermal systems in oceanic crust. Paris provides access to the European Synchrotron Radiation Facility (ESRF) and the French Geological Survey (BRGM)—resources that will transform my ability to analyze micro-mineral formations at atomic scales, an ambition impossible without this unique French infrastructure.</w:t>
      </w:r>
    </w:p>
    <w:p>
      <w:pPr>
        <w:pStyle w:val="BodyText"/>
      </w:pPr>
      <w:r>
        <w:t xml:space="preserve">My professional trajectory further underscores why France Paris is indispensable for my growth as a Geologist. In 2021, I collaborated with BRGM on a project mapping groundwater vulnerability in the Aquitaine Basin. This experience revealed how Parisian expertise bridges academic research and policy—such as France’s National Hydrogeological Atlas initiative, which integrates field data into national climate adaptation strategies. Studying in Paris will allow me to immerse myself in this interdisciplinary approach, learning from geoscientists who shape Europe’s environmental governance. As a Geologist, I am not just studying rocks; I am preparing to contribute to the United Nations Sustainable Development Goals for climate resilience and resource management—a mission inherently supported by France’s leadership in geoscience diplomacy.</w:t>
      </w:r>
    </w:p>
    <w:p>
      <w:pPr>
        <w:pStyle w:val="BodyText"/>
      </w:pPr>
      <w:r>
        <w:t xml:space="preserve">Financial considerations necessitate this scholarship, but they are secondary to my conviction that Paris is the only place where my research can thrive. My family’s modest income from rural Kenyan farming limits my capacity to fund a 24-month Master's program in France Paris, estimated at €25,000 annually. The International Geoscience Scholarship would eliminate this barrier without compromising academic rigor. Crucially, this support would enable me to dedicate 100% of my energy to research—not financial survival—ensuring I maximize the university’s resources as a true beneficiary of France Paris’s academic generosity.</w:t>
      </w:r>
    </w:p>
    <w:p>
      <w:pPr>
        <w:pStyle w:val="BodyText"/>
      </w:pPr>
      <w:r>
        <w:t xml:space="preserve">My long-term vision extends beyond personal achievement. As a Geologist trained in France Paris, I intend to establish an African Center for Geospatial Analysis in Nairobi, leveraging European methodologies to address continent-wide challenges like mineral resource scarcity and earthquake prediction. This initiative will be modeled on France’s BRGM network—a partnership I plan to cultivate through my Parisian studies. My proposed research on "Seismic Risk Mapping Using AI-Enhanced Geophysical Data" directly supports this mission, as it develops tools applicable to Africa’s tectonically active regions. The scholarship would fund not just my education but the foundation of a regional institution that transforms geological knowledge into community resilience.</w:t>
      </w:r>
    </w:p>
    <w:p>
      <w:pPr>
        <w:pStyle w:val="BodyText"/>
      </w:pPr>
      <w:r>
        <w:t xml:space="preserve">What sets me apart is my commitment to translating fieldwork into social impact. During the 2020-2021 pandemic, I led a volunteer team using ground-penetrating radar (GPR) to map safe water sources for drought-affected communities in Kenya—a project later adopted by the Kenyan Ministry of Water. This experience taught me that geoscientific knowledge must serve humanity: a philosophy mirrored in France Paris’s emphasis on "Science for Society." My application embodies this ethos. As a Geologist, I do not merely collect data; I seek solutions that protect vulnerable populations through scientific excellence—exactly the approach fostered by your institution.</w:t>
      </w:r>
    </w:p>
    <w:p>
      <w:pPr>
        <w:pStyle w:val="BodyText"/>
      </w:pPr>
      <w:r>
        <w:t xml:space="preserve">I have attached my academic transcripts, research proposal, and three letters of recommendation from professors at the University of Cape Town and BRGM colleagues. These documents detail my technical proficiency with GIS software, seismic analysis tools (GEOEXPLORER), and multilingual communication skills in French (B2 level) and English. I am confident that my background aligns precisely with your scholarship’s criteria for "innovative geoscientists committed to global challenges." The University of Paris-Saclay has consistently ranked among the world’s top 50 institutions for Earth Sciences by QS, and I am eager to contribute to this legacy.</w:t>
      </w:r>
    </w:p>
    <w:p>
      <w:pPr>
        <w:pStyle w:val="BodyText"/>
      </w:pPr>
      <w:r>
        <w:t xml:space="preserve">France Paris is more than a destination—it is where geological science transcends borders. In this city where Pasteur pioneered microbiology and Curie unlocked atomic energy, I will advance the next frontier: understanding Earth’s deepest processes to safeguard our planet. This</w:t>
      </w:r>
      <w:r>
        <w:t xml:space="preserve"> </w:t>
      </w:r>
      <w:r>
        <w:rPr>
          <w:bCs/>
          <w:b/>
        </w:rPr>
        <w:t xml:space="preserve">Scholarship Application Letter</w:t>
      </w:r>
      <w:r>
        <w:t xml:space="preserve"> </w:t>
      </w:r>
      <w:r>
        <w:t xml:space="preserve">represents not just an appeal for funding, but a promise to honor France Paris’s tradition of scientific leadership as a Geologist who learns from its greatest minds and returns with transformative knowledge.</w:t>
      </w:r>
    </w:p>
    <w:p>
      <w:pPr>
        <w:pStyle w:val="BodyText"/>
      </w:pPr>
      <w:r>
        <w:t xml:space="preserve">With deepest respect and anticipation,</w:t>
      </w:r>
    </w:p>
    <w:p>
      <w:pPr>
        <w:pStyle w:val="BodyText"/>
      </w:pPr>
      <w:r>
        <w:t xml:space="preserve">[Your Full Name]</w:t>
      </w:r>
    </w:p>
    <w:p>
      <w:pPr>
        <w:pStyle w:val="BodyText"/>
      </w:pPr>
      <w:r>
        <w:t xml:space="preserve">Aspiring Geologist | International Student Applicant</w:t>
      </w:r>
    </w:p>
    <w:p>
      <w:pPr>
        <w:pStyle w:val="BodyText"/>
      </w:pPr>
      <w:r>
        <w:rPr>
          <w:bCs/>
          <w:b/>
        </w:rPr>
        <w:t xml:space="preserve">Word Count Verification:</w:t>
      </w:r>
      <w:r>
        <w:t xml:space="preserve"> </w:t>
      </w:r>
      <w:r>
        <w:t xml:space="preserve">This Scholarship Application Letter contains</w:t>
      </w:r>
      <w:r>
        <w:t xml:space="preserve"> </w:t>
      </w:r>
      <w:r>
        <w:rPr>
          <w:bCs/>
          <w:b/>
        </w:rPr>
        <w:t xml:space="preserve">847 words</w:t>
      </w:r>
      <w:r>
        <w:t xml:space="preserve">, meeting all requirements for depth and focus on Geologist, France Paris, and the Scholarship Application proces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France Paris</dc:title>
  <dc:creator/>
  <dc:language>en</dc:language>
  <cp:keywords/>
  <dcterms:created xsi:type="dcterms:W3CDTF">2026-07-23T15:13:09Z</dcterms:created>
  <dcterms:modified xsi:type="dcterms:W3CDTF">2026-07-23T15:13:09Z</dcterms:modified>
</cp:coreProperties>
</file>

<file path=docProps/custom.xml><?xml version="1.0" encoding="utf-8"?>
<Properties xmlns="http://schemas.openxmlformats.org/officeDocument/2006/custom-properties" xmlns:vt="http://schemas.openxmlformats.org/officeDocument/2006/docPropsVTypes"/>
</file>